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FA70AB" w:rsidRDefault="0009186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C0AB07" w14:textId="77777777" w:rsidR="004D6BE5" w:rsidRDefault="0009186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6B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gnment 8 </w:t>
      </w:r>
    </w:p>
    <w:p w14:paraId="153527ED" w14:textId="0F5FC614" w:rsidR="0008177B" w:rsidRPr="00FA70AB" w:rsidRDefault="0009186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33560E">
        <w:rPr>
          <w:rFonts w:ascii="Times New Roman" w:hAnsi="Times New Roman" w:cs="Times New Roman"/>
          <w:color w:val="000000" w:themeColor="text1"/>
          <w:sz w:val="24"/>
          <w:szCs w:val="24"/>
        </w:rPr>
        <w:t>Author Name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15330B4" w:rsidR="0008177B" w:rsidRPr="00FA70AB" w:rsidRDefault="0009186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33560E">
        <w:rPr>
          <w:rFonts w:ascii="Times New Roman" w:hAnsi="Times New Roman" w:cs="Times New Roman"/>
          <w:color w:val="000000" w:themeColor="text1"/>
          <w:sz w:val="24"/>
          <w:szCs w:val="24"/>
        </w:rPr>
        <w:t>Institutional Affiliation(s)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A70A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FDE32A" w14:textId="77777777" w:rsidR="004D6BE5" w:rsidRDefault="0009186F" w:rsidP="004D6BE5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6BE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ssignment 8 </w:t>
      </w:r>
    </w:p>
    <w:p w14:paraId="791F21C4" w14:textId="0F36B533" w:rsidR="0026072D" w:rsidRPr="00006032" w:rsidRDefault="0009186F" w:rsidP="0000603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0603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43E832EF" w14:textId="7180384A" w:rsidR="004D6BE5" w:rsidRDefault="0009186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Wage and Hours Act, also call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Fa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bor S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tandards Act was passed on Jun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</w:t>
      </w:r>
      <w:proofErr w:type="gramStart"/>
      <w:r w:rsidR="006C3483" w:rsidRPr="006C348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38</w:t>
      </w:r>
      <w:r w:rsidR="003170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legal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understa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>nd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ir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is defined as,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“A</w:t>
      </w:r>
      <w:r w:rsidR="008019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deral law 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>that established minimum wages, with overtime pay eligibility, enforce recordkeeping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nd established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child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tandards that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affect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full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 and part-tim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orkers in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ivat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tor </w:t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>as well as in federal, local and state governments”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wOCXB7DP","properties":{"formattedCitation":"(International Labour Law Reports Online, n.d.)","plainCitation":"(International Labour Law Reports Online, n.d.)","noteIndex":0},"citationItems":[{"id":241,"uris":["http://zotero.org/users/local/6bWeQAmN/items/JHMGJ3EY"],"uri":["http://zotero.org/users/local/6bWeQAmN/items/JHMGJ3EY"],"itemData":{"id":241,"type":"article-journal","container-title":"International Labour Law Reports Online","issue":"1","page":"1–12","source":"Google Scholar","title":"United States of America: Federal Supreme Court Epic Systems Corporation v. Lewis 138 S. Ct. 1b12 (2018)","title-short":"United States of America","volume":"38","author":[{"family":"International Labour Law Reports Online","given":"Editors"}]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International Labour Law Reports Online, n.d.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D7B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170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this act,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="003170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United States of America was made to set a minimum wage.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itially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wage of 25 cents per hour, which 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>very low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ssigned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sponsibility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government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was increas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0 cents by 1945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eKK5HmcC","properties":{"formattedCitation":"(International Labour Law Reports Online, n.d.)","plainCitation":"(International Labour Law Reports Online, n.d.)","noteIndex":0},"citationItems":[{"id":241,"uris":["http://zotero.org/users/local/6bWeQAmN/items/JHMGJ3EY"],"uri":["http://zotero.org/users/local/6bWeQAmN/items/JHMGJ3EY"],"itemData":{"id":241,"type":"article-journal","container-title":"International Labour Law Reports Online","issue":"1","page":"1–12","source":"Google Scholar","title":"United States of America: Federal Supreme Court Epic Systems Corporation v. Lewis 138 S. Ct. 1b12 (2018)","title-short":"United States of America","volume":"38","author":[{"family":"International Labour Law Reports Online","given":"Editors"}]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International Labour Law Reports Online, n.d.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461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27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this act,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B27C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also banned in all the businesses that were engaged in interstate commerce. 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iden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ranklin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ed Fai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w as on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important New Deal reforms that w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on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next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ity Act. The crux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gulatio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has it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rigin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recognition that workers are also consumers and they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hould be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ights</w:t>
      </w:r>
      <w:r w:rsidR="004004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A l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borer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expected to b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aterial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nditions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 nation can be pull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ut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depression imposed by the newly arriv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raditions</w:t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echanics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Z5HYEu7k","properties":{"formattedCitation":"(Gould IV, 2019)","plainCitation":"(Gould IV, 2019)","noteIndex":0},"citationItems":[{"id":243,"uris":["http://zotero.org/users/local/6bWeQAmN/items/BQMETIFA"],"uri":["http://zotero.org/users/local/6bWeQAmN/items/BQMETIFA"],"itemData":{"id":243,"type":"book","publisher":"Cambridge University Press","source":"Google Scholar","title":"A primer on American labor law","author":[{"family":"Gould IV","given":"William B.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Gould IV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F65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867AB63" w14:textId="03292356" w:rsidR="005026F7" w:rsidRDefault="0009186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employment covered by the Fai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ndar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includ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nterprise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hav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mployees </w:t>
      </w:r>
      <w:r w:rsidR="00E27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o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ngaged</w:t>
      </w:r>
      <w:r w:rsidR="00E27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ny kind of interstate commerce. The act was also 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licable to the people an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gaged in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ying and selling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oods or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orking in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mport and export of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aterial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A25D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ds. </w:t>
      </w:r>
      <w:r w:rsidR="00447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, it can be said that almost all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businesses</w:t>
      </w:r>
      <w:r w:rsidR="00447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 the</w:t>
      </w:r>
      <w:r w:rsidR="00447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ted States were covered by this law. Also, there were major complications i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understanding</w:t>
      </w:r>
      <w:r w:rsidR="00447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hourly</w:t>
      </w:r>
      <w:r w:rsidR="00447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ges</w:t>
      </w:r>
      <w:r w:rsidR="00F555D6">
        <w:rPr>
          <w:rFonts w:ascii="Times New Roman" w:hAnsi="Times New Roman" w:cs="Times New Roman"/>
          <w:color w:val="000000" w:themeColor="text1"/>
          <w:sz w:val="24"/>
          <w:szCs w:val="24"/>
        </w:rPr>
        <w:t>, overtime wages</w:t>
      </w:r>
      <w:r w:rsidR="006C348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55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gulations</w:t>
      </w:r>
      <w:r w:rsidR="00F55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F55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youth and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29pIdR34","properties":{"formattedCitation":"(Gould IV, 2019)","plainCitation":"(Gould IV, 2019)","noteIndex":0},"citationItems":[{"id":243,"uris":["http://zotero.org/users/local/6bWeQAmN/items/BQMETIFA"],"uri":["http://zotero.org/users/local/6bWeQAmN/items/BQMETIFA"],"itemData":{"id":243,"type":"book","publisher":"Cambridge University Press","source":"Google Scholar","title":"A primer on American labor law","author":[{"family":"Gould IV","given":"William B.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Gould IV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55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21340E1" w14:textId="70D16784" w:rsidR="00FD45E5" w:rsidRPr="00006032" w:rsidRDefault="0009186F" w:rsidP="009130A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0603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ason</w:t>
      </w:r>
      <w:r w:rsidR="009130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</w:p>
    <w:p w14:paraId="60F82E24" w14:textId="3A575E00" w:rsidR="00FD45E5" w:rsidRDefault="0009186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reason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issuance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he Fa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were bo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ersonal emotional appeal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ublic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sponsibility</w:t>
      </w:r>
      <w:r w:rsidR="00276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ssence</w:t>
      </w:r>
      <w:r w:rsidR="00276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76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otional appeal can b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276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cident.</w:t>
      </w:r>
      <w:r w:rsidR="00276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oosevel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t a letter from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 group of work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containing a description of the cu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wages from $11 per week to $4 to $6 a week. This emotional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essag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floated by a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ir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row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was pushed back by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oli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President Franklin Roosevelt got a glimpse of it and he got that note, after reading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e commented, "Something needs to be done regarding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limin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long starvation wages”. </w:t>
      </w:r>
      <w:r w:rsidR="00F128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ppeal along with a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elf-analysis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mpowering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laborer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made Roosevelt wi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the election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36 and he passed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air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kUPycwkv","properties":{"formattedCitation":"(Gould IV, 2019)","plainCitation":"(Gould IV, 2019)","noteIndex":0},"citationItems":[{"id":243,"uris":["http://zotero.org/users/local/6bWeQAmN/items/BQMETIFA"],"uri":["http://zotero.org/users/local/6bWeQAmN/items/BQMETIFA"],"itemData":{"id":243,"type":"book","publisher":"Cambridge University Press","source":"Google Scholar","title":"A primer on American labor law","author":[{"family":"Gould IV","given":"William B.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Gould IV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57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6844F21" w14:textId="02619F4A" w:rsidR="00174233" w:rsidRDefault="00006032" w:rsidP="00CB3329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0918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second major reason for passing the law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as to</w:t>
      </w:r>
      <w:r w:rsidR="000918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tect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orkers from</w:t>
      </w:r>
      <w:r w:rsidR="000918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ifferent kind</w:t>
      </w:r>
      <w:r w:rsidR="000918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buses that were reported to occur during the time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he Industrial</w:t>
      </w:r>
      <w:r w:rsidR="000918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volution as well as the Great Depression. </w:t>
      </w:r>
      <w:r w:rsidR="00EF21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ying small wages an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mploying</w:t>
      </w:r>
      <w:r w:rsidR="00EF21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ers for long hours was common at that time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nerally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>, F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>A was introduced with three folded aims asserti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ng that workers should be paid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iving wage,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uld be paid fo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vertime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no</w:t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cognition of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loZCYUvO","properties":{"formattedCitation":"(Gould IV, 2019)","plainCitation":"(Gould IV, 2019)","noteIndex":0},"citationItems":[{"id":243,"uris":["http://zotero.org/users/local/6bWeQAmN/items/BQMETIFA"],"uri":["http://zotero.org/users/local/6bWeQAmN/items/BQMETIFA"],"itemData":{"id":243,"type":"book","publisher":"Cambridge University Press","source":"Google Scholar","title":"A primer on American labor law","author":[{"family":"Gould IV","given":"William B."}],"issued":{"date-parts":[["2019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006032">
        <w:rPr>
          <w:rFonts w:ascii="Times New Roman" w:hAnsi="Times New Roman" w:cs="Times New Roman"/>
          <w:sz w:val="24"/>
        </w:rPr>
        <w:t>(Gould IV, 2019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F73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21EE34D" w14:textId="0033F46E" w:rsidR="0040040B" w:rsidRPr="009130A3" w:rsidRDefault="0009186F" w:rsidP="009130A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130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sequences</w:t>
      </w:r>
      <w:r w:rsidR="004A78CA" w:rsidRPr="009130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</w:t>
      </w:r>
      <w:r w:rsidR="00C5635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t Being in P</w:t>
      </w:r>
      <w:r w:rsidR="004A78CA" w:rsidRPr="009130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ace</w:t>
      </w:r>
    </w:p>
    <w:p w14:paraId="63C3485C" w14:textId="6CA7127F" w:rsidR="004A78CA" w:rsidRDefault="0009186F" w:rsidP="009130A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everal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nsequenc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violation of the Fai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(FLSA) tha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vol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orrect pay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me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inimum wages, no wages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ertime or emphasizing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different penalties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ered on different levels taking into account that the United St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USDOL) has announced two significan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nseq</w:t>
      </w:r>
      <w:bookmarkStart w:id="0" w:name="_GoBack"/>
      <w:bookmarkEnd w:id="0"/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uences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ck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egal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mplication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61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 w:rsidR="005B17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USDOL has announced that there would be a substantial increase in the penalties that are imposed by civil money 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 that it can impos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k for significan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violation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ederal Fai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tandard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(FLSA) an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gulation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amount decided for </w:t>
      </w:r>
      <w:r w:rsidR="00C563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ies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ess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$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,100 for every violation,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eithe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be repetitive o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tentional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>t, in terms of overtime, as well as minimum wage requi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>em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. It is also added that this assessment is just "per-person charge" that is based o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mployee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unlawfully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aid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cWl5HtWF","properties":{"formattedCitation":"(Turk, 2019)","plainCitation":"(Turk, 2019)","noteIndex":0},"citationItems":[{"id":244,"uris":["http://zotero.org/users/local/6bWeQAmN/items/I9WMFMAS"],"uri":["http://zotero.org/users/local/6bWeQAmN/items/I9WMFMAS"],"itemData":{"id":244,"type":"chapter","container-title":"Oxford Research Encyclopedia of American History","source":"Google Scholar","title":"Gender Rights and American Employment","author":[{"family":"Turk","given":"Katherine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Turk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mployer’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ransgression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considered as repetitive violation that ca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vite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nsequence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ie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xample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violation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minimum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ages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ound i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roceeding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DOL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vestigation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a predicate for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>the employe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 subsequent investigation. This investigation in the future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ght 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>uncover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vertim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violations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7KEbrIP7","properties":{"formattedCitation":"(Turk, 2019)","plainCitation":"(Turk, 2019)","noteIndex":0},"citationItems":[{"id":244,"uris":["http://zotero.org/users/local/6bWeQAmN/items/I9WMFMAS"],"uri":["http://zotero.org/users/local/6bWeQAmN/items/I9WMFMAS"],"itemData":{"id":244,"type":"chapter","container-title":"Oxford Research Encyclopedia of American History","source":"Google Scholar","title":"Gender Rights and American Employment","author":[{"family":"Turk","given":"Katherine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Turk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355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A08F5F5" w14:textId="3BCD5D33" w:rsidR="000A331C" w:rsidRDefault="0009186F" w:rsidP="004A78C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alties permit USDOL to assess a monetary penalty that migh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ach $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1,000 for each of the workers whose age is less than 18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ars, and he is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employ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strict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ny injury as a result of chil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lso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unisha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ausing a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$50,000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Hdt39Gs2","properties":{"formattedCitation":"(Turk, 2019)","plainCitation":"(Turk, 2019)","noteIndex":0},"citationItems":[{"id":244,"uris":["http://zotero.org/users/local/6bWeQAmN/items/I9WMFMAS"],"uri":["http://zotero.org/users/local/6bWeQAmN/items/I9WMFMAS"],"itemData":{"id":244,"type":"chapter","container-title":"Oxford Research Encyclopedia of American History","source":"Google Scholar","title":"Gender Rights and American Employment","author":[{"family":"Turk","given":"Katherine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Turk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373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Now, this</w:t>
      </w:r>
      <w:r w:rsidR="002373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y</w:t>
      </w:r>
      <w:r w:rsidR="002373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also doubled </w:t>
      </w:r>
      <w:r w:rsidR="002D29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the curren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y</w:t>
      </w:r>
      <w:r w:rsidR="002D29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s up $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54,910.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LSA also calls for doubling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nalty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mposed in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ase of a repetitive act or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y 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ful violation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, w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here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nalty can exce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$109, 820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aMQc8JIm","properties":{"formattedCitation":"(Turk, 2019)","plainCitation":"(Turk, 2019)","noteIndex":0},"citationItems":[{"id":244,"uris":["http://zotero.org/users/local/6bWeQAmN/items/I9WMFMAS"],"uri":["http://zotero.org/users/local/6bWeQAmN/items/I9WMFMAS"],"itemData":{"id":244,"type":"chapter","container-title":"Oxford Research Encyclopedia of American History","source":"Google Scholar","title":"Gender Rights and American Employment","author":[{"family":"Turk","given":"Katherine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Turk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730A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FE11FE4" w14:textId="3EAF90E2" w:rsidR="00394EFC" w:rsidRDefault="0009186F" w:rsidP="009130A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94EF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urrent </w:t>
      </w:r>
      <w:r w:rsidR="00FC7C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ederal M</w:t>
      </w:r>
      <w:r w:rsidRPr="00394EF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</w:t>
      </w:r>
      <w:r w:rsidR="008737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m</w:t>
      </w:r>
      <w:r w:rsidR="00FC7C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m Wage R</w:t>
      </w:r>
      <w:r w:rsidRPr="00394EF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te in the United States</w:t>
      </w:r>
    </w:p>
    <w:p w14:paraId="7DDF7AC3" w14:textId="5270F2FB" w:rsidR="00394EFC" w:rsidRDefault="0009186F" w:rsidP="004A78C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AF1995" w:rsidRP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urrent federal </w:t>
      </w:r>
      <w:r w:rsidR="0087377B" w:rsidRPr="009130A3">
        <w:rPr>
          <w:rFonts w:ascii="Times New Roman" w:hAnsi="Times New Roman" w:cs="Times New Roman"/>
          <w:color w:val="000000" w:themeColor="text1"/>
          <w:sz w:val="24"/>
          <w:szCs w:val="24"/>
        </w:rPr>
        <w:t>minimum</w:t>
      </w:r>
      <w:r w:rsidR="00AF1995" w:rsidRP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ge </w:t>
      </w:r>
      <w:r w:rsidR="0087377B" w:rsidRP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e </w:t>
      </w:r>
      <w:r w:rsidR="00AF1995" w:rsidRPr="009130A3">
        <w:rPr>
          <w:rFonts w:ascii="Times New Roman" w:hAnsi="Times New Roman" w:cs="Times New Roman"/>
          <w:color w:val="000000" w:themeColor="text1"/>
          <w:sz w:val="24"/>
          <w:szCs w:val="24"/>
        </w:rPr>
        <w:t>in the United States is not acceptable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i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s $7.25 per hour</w:t>
      </w:r>
      <w:r w:rsidR="00683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05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this wage has not bee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="000B05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ince</w:t>
      </w:r>
      <w:r w:rsidR="000B05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ly 2009. </w:t>
      </w:r>
      <w:r w:rsidR="0025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="0025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ties,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untries</w:t>
      </w:r>
      <w:r w:rsidR="0025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states that have </w:t>
      </w:r>
      <w:r w:rsidR="00A04C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igher minimum wage rate. </w:t>
      </w:r>
      <w:r w:rsidR="00896B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means that when the minimum wage of any city, state or a country is higher tha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ederal</w:t>
      </w:r>
      <w:r w:rsidR="00896B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age rate</w:t>
      </w:r>
      <w:r w:rsidR="00896B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n the employees are required to pay workers with more amount. 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Although</w:t>
      </w:r>
      <w:r w:rsidR="00C36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nnounced that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he minimum</w:t>
      </w:r>
      <w:r w:rsidR="00C36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</w:t>
      </w:r>
      <w:r w:rsidR="00976F2B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C36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rate in the </w:t>
      </w:r>
      <w:r w:rsidR="00C361C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federal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="00C361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76F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going to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="00976F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July 1, 2020.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t was</w:t>
      </w:r>
      <w:r w:rsidR="00DD75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announced that the tipped employees who a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rforming</w:t>
      </w:r>
      <w:r w:rsidR="00DD75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work in any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connection</w:t>
      </w:r>
      <w:r w:rsidR="00DD75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covered federal contract are to b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aid</w:t>
      </w:r>
      <w:r w:rsidR="00DD75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minimum of $7.55 per hour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z4NSISZw","properties":{"formattedCitation":"(Turk, 2019)","plainCitation":"(Turk, 2019)","noteIndex":0},"citationItems":[{"id":244,"uris":["http://zotero.org/users/local/6bWeQAmN/items/I9WMFMAS"],"uri":["http://zotero.org/users/local/6bWeQAmN/items/I9WMFMAS"],"itemData":{"id":244,"type":"chapter","container-title":"Oxford Research Encyclopedia of American History","source":"Google Scholar","title":"Gender Rights and American Employment","author":[{"family":"Turk","given":"Katherine"}],"issued":{"date-parts":[["2019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Turk, 2019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D75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Still t</w:t>
      </w:r>
      <w:r w:rsidR="00AF19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 a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two</w:t>
      </w:r>
      <w:r w:rsidR="00AF19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reasons for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the unacceptance of wages</w:t>
      </w:r>
      <w:r w:rsidR="00AF19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2877AC7F" w14:textId="31EEF981" w:rsidR="00AF1995" w:rsidRDefault="0009186F" w:rsidP="004A78C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wage rate i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ore th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lative 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 that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utomatic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behooved to work extra or at other jobs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y can get their need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led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Uw63fczH","properties":{"formattedCitation":"(England &amp; Alcorn, 2018)","plainCitation":"(England &amp; Alcorn, 2018)","noteIndex":0},"citationItems":[{"id":246,"uris":["http://zotero.org/users/local/6bWeQAmN/items/QU5BKMVI"],"uri":["http://zotero.org/users/local/6bWeQAmN/items/QU5BKMVI"],"itemData":{"id":246,"type":"article-journal","container-title":"Cambridge Journal of Regions, Economy and Society","issue":"3","page":"443–457","source":"Google Scholar","title":"Growing care gaps, shrinking state? Home care workers and the Fair Labor Standards Act","title-short":"Growing care gaps, shrinking state?","volume":"11","author":[{"family":"England","given":"Kim"},{"family":"Alcorn","given":"Caitlin"}],"issued":{"date-parts":[["2018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England &amp; Alcorn, 2018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comparison between the wag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sign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older jobs an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ook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other jobs. This gap not only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emotivate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 but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an hav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 o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qual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work as well because money is one of the solid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hind achieving desira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mmendable results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GbMGe8UY","properties":{"formattedCitation":"(England &amp; Alcorn, 2018)","plainCitation":"(England &amp; Alcorn, 2018)","noteIndex":0},"citationItems":[{"id":246,"uris":["http://zotero.org/users/local/6bWeQAmN/items/QU5BKMVI"],"uri":["http://zotero.org/users/local/6bWeQAmN/items/QU5BKMVI"],"itemData":{"id":246,"type":"article-journal","container-title":"Cambridge Journal of Regions, Economy and Society","issue":"3","page":"443–457","source":"Google Scholar","title":"Growing care gaps, shrinking state? Home care workers and the Fair Labor Standards Act","title-short":"Growing care gaps, shrinking state?","volume":"11","author":[{"family":"England","given":"Kim"},{"family":"Alcorn","given":"Caitlin"}],"issued":{"date-parts":[["2018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England &amp; Alcorn, 2018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05F7322" w14:textId="68388BAB" w:rsidR="00F24959" w:rsidRPr="00F8246F" w:rsidRDefault="0009186F" w:rsidP="004A78C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nother reason that defies current wage rate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to be unacceptable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hat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reduced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ge rate is one of the major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reating gaps in economy.  Ther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is a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reduced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usehold spending that ultimately paves the way for lowering the GDP and mitigating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growth</w:t>
      </w:r>
      <w:r w:rsidR="001E01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job itself.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conomists</w:t>
      </w:r>
      <w:r w:rsidR="00CB4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 that there would be a reduced employment rate in the country because of a lack of 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>opportunit</w:t>
      </w:r>
      <w:r w:rsidR="00FC7CA2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="00913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otivation</w:t>
      </w:r>
      <w:r w:rsidR="00CB4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grow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ZcpMdKw3","properties":{"formattedCitation":"(England &amp; Alcorn, 2018)","plainCitation":"(England &amp; Alcorn, 2018)","noteIndex":0},"citationItems":[{"id":246,"uris":["http://zotero.org/users/local/6bWeQAmN/items/QU5BKMVI"],"uri":["http://zotero.org/users/local/6bWeQAmN/items/QU5BKMVI"],"itemData":{"id":246,"type":"article-journal","container-title":"Cambridge Journal of Regions, Economy and Society","issue":"3","page":"443–457","source":"Google Scholar","title":"Growing care gaps, shrinking state? Home care workers and the Fair Labor Standards Act","title-short":"Growing care gaps, shrinking state?","volume":"11","author":[{"family":"England","given":"Kim"},{"family":"Alcorn","given":"Caitlin"}],"issued":{"date-parts":[["2018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England &amp; Alcorn, 2018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B4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056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stance of poverty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056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automatically reduced becaus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jority </w:t>
      </w:r>
      <w:r w:rsidR="00056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="00056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self-sufficient</w:t>
      </w:r>
      <w:r w:rsidR="00056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their needs. 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individual who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orked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.25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dollars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n hour </w:t>
      </w:r>
      <w:r w:rsidR="008146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 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earns about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$ 15,080 in a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whole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s found to be 20% higher than the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poverty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77B">
        <w:rPr>
          <w:rFonts w:ascii="Times New Roman" w:hAnsi="Times New Roman" w:cs="Times New Roman"/>
          <w:color w:val="000000" w:themeColor="text1"/>
          <w:sz w:val="24"/>
          <w:szCs w:val="24"/>
        </w:rPr>
        <w:t>level that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found by federal economists in 2015, making 4 12,331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 single person household who 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under 65 years of age. This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aggregate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uch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sufficient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ddress the stance that the federal minimum wage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acceptable, it is degrading economy and </w:t>
      </w:r>
      <w:r w:rsidR="002560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 </w:t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>life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urXkOERj","properties":{"formattedCitation":"(England &amp; Alcorn, 2018)","plainCitation":"(England &amp; Alcorn, 2018)","noteIndex":0},"citationItems":[{"id":246,"uris":["http://zotero.org/users/local/6bWeQAmN/items/QU5BKMVI"],"uri":["http://zotero.org/users/local/6bWeQAmN/items/QU5BKMVI"],"itemData":{"id":246,"type":"article-journal","container-title":"Cambridge Journal of Regions, Economy and Society","issue":"3","page":"443–457","source":"Google Scholar","title":"Growing care gaps, shrinking state? Home care workers and the Fair Labor Standards Act","title-short":"Growing care gaps, shrinking state?","volume":"11","author":[{"family":"England","given":"Kim"},{"family":"Alcorn","given":"Caitlin"}],"issued":{"date-parts":[["2018"]]}}}],"schema":"https://github.com/citation-style-language/schema/raw/master/csl-citation.json"} </w:instrTex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06032" w:rsidRPr="00006032">
        <w:rPr>
          <w:rFonts w:ascii="Times New Roman" w:hAnsi="Times New Roman" w:cs="Times New Roman"/>
          <w:sz w:val="24"/>
        </w:rPr>
        <w:t>(England &amp; Alcorn, 2018)</w:t>
      </w:r>
      <w:r w:rsidR="0000603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8250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B181E79" w14:textId="77777777" w:rsidR="00FC7CA2" w:rsidRDefault="00FC7CA2" w:rsidP="009130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55CC84" w14:textId="77777777" w:rsidR="00FC7CA2" w:rsidRDefault="00FC7CA2" w:rsidP="009130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92A058" w14:textId="4E21189F" w:rsidR="00394EFC" w:rsidRDefault="00006032" w:rsidP="009130A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731269B1" w14:textId="77777777" w:rsidR="00006032" w:rsidRPr="00006032" w:rsidRDefault="00006032" w:rsidP="00006032">
      <w:pPr>
        <w:pStyle w:val="Bibliography"/>
        <w:rPr>
          <w:rFonts w:ascii="Times New Roman" w:hAnsi="Times New Roman" w:cs="Times New Roman"/>
          <w:sz w:val="24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006032">
        <w:rPr>
          <w:rFonts w:ascii="Times New Roman" w:hAnsi="Times New Roman" w:cs="Times New Roman"/>
          <w:sz w:val="24"/>
        </w:rPr>
        <w:t xml:space="preserve">England, K., &amp; Alcorn, C. (2018). Growing care gaps, shrinking state? Home care workers and the Fair Labor Standards Act. </w:t>
      </w:r>
      <w:r w:rsidRPr="00006032">
        <w:rPr>
          <w:rFonts w:ascii="Times New Roman" w:hAnsi="Times New Roman" w:cs="Times New Roman"/>
          <w:i/>
          <w:iCs/>
          <w:sz w:val="24"/>
        </w:rPr>
        <w:t>Cambridge Journal of Regions, Economy and Society</w:t>
      </w:r>
      <w:r w:rsidRPr="00006032">
        <w:rPr>
          <w:rFonts w:ascii="Times New Roman" w:hAnsi="Times New Roman" w:cs="Times New Roman"/>
          <w:sz w:val="24"/>
        </w:rPr>
        <w:t xml:space="preserve">, </w:t>
      </w:r>
      <w:r w:rsidRPr="00006032">
        <w:rPr>
          <w:rFonts w:ascii="Times New Roman" w:hAnsi="Times New Roman" w:cs="Times New Roman"/>
          <w:i/>
          <w:iCs/>
          <w:sz w:val="24"/>
        </w:rPr>
        <w:t>11</w:t>
      </w:r>
      <w:r w:rsidRPr="00006032">
        <w:rPr>
          <w:rFonts w:ascii="Times New Roman" w:hAnsi="Times New Roman" w:cs="Times New Roman"/>
          <w:sz w:val="24"/>
        </w:rPr>
        <w:t>(3), 443–457.</w:t>
      </w:r>
    </w:p>
    <w:p w14:paraId="246D994C" w14:textId="77777777" w:rsidR="00006032" w:rsidRPr="00006032" w:rsidRDefault="00006032" w:rsidP="00006032">
      <w:pPr>
        <w:pStyle w:val="Bibliography"/>
        <w:rPr>
          <w:rFonts w:ascii="Times New Roman" w:hAnsi="Times New Roman" w:cs="Times New Roman"/>
          <w:sz w:val="24"/>
        </w:rPr>
      </w:pPr>
      <w:r w:rsidRPr="00006032">
        <w:rPr>
          <w:rFonts w:ascii="Times New Roman" w:hAnsi="Times New Roman" w:cs="Times New Roman"/>
          <w:sz w:val="24"/>
        </w:rPr>
        <w:t xml:space="preserve">Gould IV, W. B. (2019). </w:t>
      </w:r>
      <w:r w:rsidRPr="00006032">
        <w:rPr>
          <w:rFonts w:ascii="Times New Roman" w:hAnsi="Times New Roman" w:cs="Times New Roman"/>
          <w:i/>
          <w:iCs/>
          <w:sz w:val="24"/>
        </w:rPr>
        <w:t>A primer on American labor law</w:t>
      </w:r>
      <w:r w:rsidRPr="00006032">
        <w:rPr>
          <w:rFonts w:ascii="Times New Roman" w:hAnsi="Times New Roman" w:cs="Times New Roman"/>
          <w:sz w:val="24"/>
        </w:rPr>
        <w:t>. Cambridge University Press.</w:t>
      </w:r>
    </w:p>
    <w:p w14:paraId="1B9EC4F7" w14:textId="77777777" w:rsidR="00006032" w:rsidRPr="00006032" w:rsidRDefault="00006032" w:rsidP="00006032">
      <w:pPr>
        <w:pStyle w:val="Bibliography"/>
        <w:rPr>
          <w:rFonts w:ascii="Times New Roman" w:hAnsi="Times New Roman" w:cs="Times New Roman"/>
          <w:sz w:val="24"/>
        </w:rPr>
      </w:pPr>
      <w:r w:rsidRPr="00006032">
        <w:rPr>
          <w:rFonts w:ascii="Times New Roman" w:hAnsi="Times New Roman" w:cs="Times New Roman"/>
          <w:sz w:val="24"/>
        </w:rPr>
        <w:t xml:space="preserve">International Labour Law Reports Online, E. (n.d.). United States of America: Federal Supreme Court Epic Systems Corporation v. Lewis 138 S. Ct. 1b12 (2018). </w:t>
      </w:r>
      <w:r w:rsidRPr="00006032">
        <w:rPr>
          <w:rFonts w:ascii="Times New Roman" w:hAnsi="Times New Roman" w:cs="Times New Roman"/>
          <w:i/>
          <w:iCs/>
          <w:sz w:val="24"/>
        </w:rPr>
        <w:t>International Labour Law Reports Online</w:t>
      </w:r>
      <w:r w:rsidRPr="00006032">
        <w:rPr>
          <w:rFonts w:ascii="Times New Roman" w:hAnsi="Times New Roman" w:cs="Times New Roman"/>
          <w:sz w:val="24"/>
        </w:rPr>
        <w:t xml:space="preserve">, </w:t>
      </w:r>
      <w:r w:rsidRPr="00006032">
        <w:rPr>
          <w:rFonts w:ascii="Times New Roman" w:hAnsi="Times New Roman" w:cs="Times New Roman"/>
          <w:i/>
          <w:iCs/>
          <w:sz w:val="24"/>
        </w:rPr>
        <w:t>38</w:t>
      </w:r>
      <w:r w:rsidRPr="00006032">
        <w:rPr>
          <w:rFonts w:ascii="Times New Roman" w:hAnsi="Times New Roman" w:cs="Times New Roman"/>
          <w:sz w:val="24"/>
        </w:rPr>
        <w:t>(1), 1–12.</w:t>
      </w:r>
    </w:p>
    <w:p w14:paraId="34F6EEBB" w14:textId="77777777" w:rsidR="00006032" w:rsidRPr="00006032" w:rsidRDefault="00006032" w:rsidP="00006032">
      <w:pPr>
        <w:pStyle w:val="Bibliography"/>
        <w:rPr>
          <w:rFonts w:ascii="Times New Roman" w:hAnsi="Times New Roman" w:cs="Times New Roman"/>
          <w:sz w:val="24"/>
        </w:rPr>
      </w:pPr>
      <w:r w:rsidRPr="00006032">
        <w:rPr>
          <w:rFonts w:ascii="Times New Roman" w:hAnsi="Times New Roman" w:cs="Times New Roman"/>
          <w:sz w:val="24"/>
        </w:rPr>
        <w:t xml:space="preserve">Turk, K. (2019). Gender Rights and American Employment. In </w:t>
      </w:r>
      <w:r w:rsidRPr="00006032">
        <w:rPr>
          <w:rFonts w:ascii="Times New Roman" w:hAnsi="Times New Roman" w:cs="Times New Roman"/>
          <w:i/>
          <w:iCs/>
          <w:sz w:val="24"/>
        </w:rPr>
        <w:t>Oxford Research Encyclopedia of American History</w:t>
      </w:r>
      <w:r w:rsidRPr="00006032">
        <w:rPr>
          <w:rFonts w:ascii="Times New Roman" w:hAnsi="Times New Roman" w:cs="Times New Roman"/>
          <w:sz w:val="24"/>
        </w:rPr>
        <w:t>.</w:t>
      </w:r>
    </w:p>
    <w:p w14:paraId="66BA761F" w14:textId="7BD1CB58" w:rsidR="00006032" w:rsidRPr="00FA70AB" w:rsidRDefault="00006032" w:rsidP="004A78C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006032" w:rsidRPr="00FA70A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55B4F" w14:textId="77777777" w:rsidR="005E1B5F" w:rsidRDefault="005E1B5F">
      <w:pPr>
        <w:spacing w:after="0" w:line="240" w:lineRule="auto"/>
      </w:pPr>
      <w:r>
        <w:separator/>
      </w:r>
    </w:p>
  </w:endnote>
  <w:endnote w:type="continuationSeparator" w:id="0">
    <w:p w14:paraId="797E51F0" w14:textId="77777777" w:rsidR="005E1B5F" w:rsidRDefault="005E1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26D4C" w14:textId="77777777" w:rsidR="005E1B5F" w:rsidRDefault="005E1B5F">
      <w:pPr>
        <w:spacing w:after="0" w:line="240" w:lineRule="auto"/>
      </w:pPr>
      <w:r>
        <w:separator/>
      </w:r>
    </w:p>
  </w:footnote>
  <w:footnote w:type="continuationSeparator" w:id="0">
    <w:p w14:paraId="27EEFB19" w14:textId="77777777" w:rsidR="005E1B5F" w:rsidRDefault="005E1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4B8F0E6B" w:rsidR="00A106AF" w:rsidRPr="001A02CC" w:rsidRDefault="0009186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D6BE5" w:rsidRPr="004D6BE5">
      <w:rPr>
        <w:rFonts w:ascii="Times New Roman" w:hAnsi="Times New Roman" w:cs="Times New Roman"/>
        <w:sz w:val="24"/>
        <w:szCs w:val="24"/>
      </w:rPr>
      <w:t>R01 Employment Law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5635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41DD00DF" w:rsidR="00A106AF" w:rsidRPr="001A02CC" w:rsidRDefault="0009186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4D6BE5">
      <w:rPr>
        <w:rFonts w:ascii="Times New Roman" w:hAnsi="Times New Roman" w:cs="Times New Roman"/>
        <w:sz w:val="24"/>
        <w:szCs w:val="24"/>
      </w:rPr>
      <w:t>R01 Employment Law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73799E">
      <w:rPr>
        <w:rFonts w:ascii="Times New Roman" w:hAnsi="Times New Roman" w:cs="Times New Roman"/>
        <w:noProof/>
        <w:sz w:val="24"/>
        <w:szCs w:val="24"/>
      </w:rPr>
      <w:t>6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032"/>
    <w:rsid w:val="00006B40"/>
    <w:rsid w:val="000175BA"/>
    <w:rsid w:val="00024ABE"/>
    <w:rsid w:val="000254ED"/>
    <w:rsid w:val="00034E36"/>
    <w:rsid w:val="00040E21"/>
    <w:rsid w:val="00045047"/>
    <w:rsid w:val="00056176"/>
    <w:rsid w:val="000572ED"/>
    <w:rsid w:val="00064440"/>
    <w:rsid w:val="00076C72"/>
    <w:rsid w:val="0008177B"/>
    <w:rsid w:val="00085549"/>
    <w:rsid w:val="00090057"/>
    <w:rsid w:val="0009186F"/>
    <w:rsid w:val="0009207A"/>
    <w:rsid w:val="0009373B"/>
    <w:rsid w:val="000972AE"/>
    <w:rsid w:val="000A011E"/>
    <w:rsid w:val="000A331C"/>
    <w:rsid w:val="000A6EE1"/>
    <w:rsid w:val="000B05FA"/>
    <w:rsid w:val="000C4677"/>
    <w:rsid w:val="000D5139"/>
    <w:rsid w:val="000D537D"/>
    <w:rsid w:val="000E4547"/>
    <w:rsid w:val="000E60FE"/>
    <w:rsid w:val="000F2C50"/>
    <w:rsid w:val="000F5C0F"/>
    <w:rsid w:val="000F6535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0A35"/>
    <w:rsid w:val="00174233"/>
    <w:rsid w:val="00187C02"/>
    <w:rsid w:val="001A02CC"/>
    <w:rsid w:val="001A0404"/>
    <w:rsid w:val="001A7472"/>
    <w:rsid w:val="001B2CB0"/>
    <w:rsid w:val="001C4F34"/>
    <w:rsid w:val="001D0A3D"/>
    <w:rsid w:val="001D302F"/>
    <w:rsid w:val="001D5169"/>
    <w:rsid w:val="001D71B8"/>
    <w:rsid w:val="001D72A8"/>
    <w:rsid w:val="001E017C"/>
    <w:rsid w:val="001E4034"/>
    <w:rsid w:val="001F5766"/>
    <w:rsid w:val="001F7624"/>
    <w:rsid w:val="0020390C"/>
    <w:rsid w:val="00210803"/>
    <w:rsid w:val="002126BC"/>
    <w:rsid w:val="00213F77"/>
    <w:rsid w:val="00217425"/>
    <w:rsid w:val="00237373"/>
    <w:rsid w:val="00247A02"/>
    <w:rsid w:val="0025247C"/>
    <w:rsid w:val="00256038"/>
    <w:rsid w:val="002579EB"/>
    <w:rsid w:val="0026072D"/>
    <w:rsid w:val="00267851"/>
    <w:rsid w:val="00276466"/>
    <w:rsid w:val="002777E7"/>
    <w:rsid w:val="002804B8"/>
    <w:rsid w:val="002810F0"/>
    <w:rsid w:val="00282CBA"/>
    <w:rsid w:val="00284B0D"/>
    <w:rsid w:val="00287B4B"/>
    <w:rsid w:val="002A5792"/>
    <w:rsid w:val="002C5353"/>
    <w:rsid w:val="002C5E14"/>
    <w:rsid w:val="002D292E"/>
    <w:rsid w:val="002D4979"/>
    <w:rsid w:val="002E02C9"/>
    <w:rsid w:val="002F737D"/>
    <w:rsid w:val="00315B39"/>
    <w:rsid w:val="00317072"/>
    <w:rsid w:val="00323259"/>
    <w:rsid w:val="00332218"/>
    <w:rsid w:val="00334AD8"/>
    <w:rsid w:val="0033560E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94EFC"/>
    <w:rsid w:val="003D2612"/>
    <w:rsid w:val="003E0446"/>
    <w:rsid w:val="003F30CE"/>
    <w:rsid w:val="003F421D"/>
    <w:rsid w:val="0040040B"/>
    <w:rsid w:val="004059F0"/>
    <w:rsid w:val="00410AEC"/>
    <w:rsid w:val="0042675A"/>
    <w:rsid w:val="0043024F"/>
    <w:rsid w:val="00432057"/>
    <w:rsid w:val="00437761"/>
    <w:rsid w:val="00447563"/>
    <w:rsid w:val="00453F7A"/>
    <w:rsid w:val="00460349"/>
    <w:rsid w:val="004613B3"/>
    <w:rsid w:val="004637EA"/>
    <w:rsid w:val="004672E9"/>
    <w:rsid w:val="00471063"/>
    <w:rsid w:val="00487440"/>
    <w:rsid w:val="00487EC4"/>
    <w:rsid w:val="004A07E8"/>
    <w:rsid w:val="004A78CA"/>
    <w:rsid w:val="004D0EE0"/>
    <w:rsid w:val="004D6BE5"/>
    <w:rsid w:val="004E2425"/>
    <w:rsid w:val="005026F7"/>
    <w:rsid w:val="00506F1F"/>
    <w:rsid w:val="00511035"/>
    <w:rsid w:val="00525633"/>
    <w:rsid w:val="00525FDC"/>
    <w:rsid w:val="005461FC"/>
    <w:rsid w:val="00550EFD"/>
    <w:rsid w:val="0058613D"/>
    <w:rsid w:val="00594098"/>
    <w:rsid w:val="005B1730"/>
    <w:rsid w:val="005B36F5"/>
    <w:rsid w:val="005B43DA"/>
    <w:rsid w:val="005C0F06"/>
    <w:rsid w:val="005C20F1"/>
    <w:rsid w:val="005C2489"/>
    <w:rsid w:val="005C7FB5"/>
    <w:rsid w:val="005D03C9"/>
    <w:rsid w:val="005D4D2B"/>
    <w:rsid w:val="005E1B5F"/>
    <w:rsid w:val="005F2E1C"/>
    <w:rsid w:val="005F4083"/>
    <w:rsid w:val="005F78CF"/>
    <w:rsid w:val="0060705A"/>
    <w:rsid w:val="006148A1"/>
    <w:rsid w:val="00634E15"/>
    <w:rsid w:val="0064671B"/>
    <w:rsid w:val="006573F6"/>
    <w:rsid w:val="00664811"/>
    <w:rsid w:val="0067261A"/>
    <w:rsid w:val="006752F2"/>
    <w:rsid w:val="006832A7"/>
    <w:rsid w:val="00687186"/>
    <w:rsid w:val="006938E2"/>
    <w:rsid w:val="006A0724"/>
    <w:rsid w:val="006B1FF2"/>
    <w:rsid w:val="006B2BD3"/>
    <w:rsid w:val="006C3483"/>
    <w:rsid w:val="006E156D"/>
    <w:rsid w:val="006E63B9"/>
    <w:rsid w:val="006F00AD"/>
    <w:rsid w:val="00701ACE"/>
    <w:rsid w:val="00706F79"/>
    <w:rsid w:val="00712960"/>
    <w:rsid w:val="00715E21"/>
    <w:rsid w:val="00726CF2"/>
    <w:rsid w:val="00730A26"/>
    <w:rsid w:val="0073799E"/>
    <w:rsid w:val="00747B4E"/>
    <w:rsid w:val="00752236"/>
    <w:rsid w:val="00753EE1"/>
    <w:rsid w:val="007642EC"/>
    <w:rsid w:val="00764D8B"/>
    <w:rsid w:val="007752B8"/>
    <w:rsid w:val="007875CE"/>
    <w:rsid w:val="007B30BD"/>
    <w:rsid w:val="007C2F25"/>
    <w:rsid w:val="007C30FD"/>
    <w:rsid w:val="007C6293"/>
    <w:rsid w:val="007D2E69"/>
    <w:rsid w:val="007D591A"/>
    <w:rsid w:val="007E3EC1"/>
    <w:rsid w:val="0080113F"/>
    <w:rsid w:val="008019DB"/>
    <w:rsid w:val="00807E6C"/>
    <w:rsid w:val="0081466D"/>
    <w:rsid w:val="00820904"/>
    <w:rsid w:val="00825057"/>
    <w:rsid w:val="0082673A"/>
    <w:rsid w:val="00834311"/>
    <w:rsid w:val="00842BFD"/>
    <w:rsid w:val="00862032"/>
    <w:rsid w:val="00863C72"/>
    <w:rsid w:val="0087377B"/>
    <w:rsid w:val="00876C6A"/>
    <w:rsid w:val="00877CA7"/>
    <w:rsid w:val="00893D77"/>
    <w:rsid w:val="00896B73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0A3"/>
    <w:rsid w:val="00913564"/>
    <w:rsid w:val="0092355D"/>
    <w:rsid w:val="00932CD1"/>
    <w:rsid w:val="0093635F"/>
    <w:rsid w:val="00943EEF"/>
    <w:rsid w:val="00953628"/>
    <w:rsid w:val="00976F2B"/>
    <w:rsid w:val="009823FF"/>
    <w:rsid w:val="009A1682"/>
    <w:rsid w:val="009B143B"/>
    <w:rsid w:val="009B5611"/>
    <w:rsid w:val="009C719E"/>
    <w:rsid w:val="009D0DE3"/>
    <w:rsid w:val="009E485E"/>
    <w:rsid w:val="009E7DEA"/>
    <w:rsid w:val="009F426C"/>
    <w:rsid w:val="009F7DA0"/>
    <w:rsid w:val="00A04C7C"/>
    <w:rsid w:val="00A106AF"/>
    <w:rsid w:val="00A20DB5"/>
    <w:rsid w:val="00A25DC5"/>
    <w:rsid w:val="00A3236E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AF1995"/>
    <w:rsid w:val="00B01520"/>
    <w:rsid w:val="00B06D61"/>
    <w:rsid w:val="00B23F6D"/>
    <w:rsid w:val="00B27CFF"/>
    <w:rsid w:val="00B32911"/>
    <w:rsid w:val="00B405F9"/>
    <w:rsid w:val="00B53212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35582"/>
    <w:rsid w:val="00C361C1"/>
    <w:rsid w:val="00C4062F"/>
    <w:rsid w:val="00C5356B"/>
    <w:rsid w:val="00C5635A"/>
    <w:rsid w:val="00C57619"/>
    <w:rsid w:val="00C64E95"/>
    <w:rsid w:val="00C6752A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B3329"/>
    <w:rsid w:val="00CB4694"/>
    <w:rsid w:val="00CC176B"/>
    <w:rsid w:val="00CC6829"/>
    <w:rsid w:val="00CD24E7"/>
    <w:rsid w:val="00CD3EBF"/>
    <w:rsid w:val="00CF0A51"/>
    <w:rsid w:val="00D01737"/>
    <w:rsid w:val="00D156FC"/>
    <w:rsid w:val="00D16E0A"/>
    <w:rsid w:val="00D203D4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D75C1"/>
    <w:rsid w:val="00DD7BE8"/>
    <w:rsid w:val="00DF22BD"/>
    <w:rsid w:val="00E07F50"/>
    <w:rsid w:val="00E271C1"/>
    <w:rsid w:val="00E3227F"/>
    <w:rsid w:val="00E40F69"/>
    <w:rsid w:val="00E61F29"/>
    <w:rsid w:val="00E724C4"/>
    <w:rsid w:val="00E74A55"/>
    <w:rsid w:val="00E85934"/>
    <w:rsid w:val="00E947D0"/>
    <w:rsid w:val="00E95753"/>
    <w:rsid w:val="00E9582E"/>
    <w:rsid w:val="00EB0B02"/>
    <w:rsid w:val="00EB0E33"/>
    <w:rsid w:val="00EB6D29"/>
    <w:rsid w:val="00EC34C1"/>
    <w:rsid w:val="00EC6E94"/>
    <w:rsid w:val="00EF1641"/>
    <w:rsid w:val="00EF2139"/>
    <w:rsid w:val="00F02DA3"/>
    <w:rsid w:val="00F128FB"/>
    <w:rsid w:val="00F2461F"/>
    <w:rsid w:val="00F24959"/>
    <w:rsid w:val="00F33CF4"/>
    <w:rsid w:val="00F34A13"/>
    <w:rsid w:val="00F379A9"/>
    <w:rsid w:val="00F4029A"/>
    <w:rsid w:val="00F41228"/>
    <w:rsid w:val="00F4445C"/>
    <w:rsid w:val="00F555D6"/>
    <w:rsid w:val="00F60147"/>
    <w:rsid w:val="00F63230"/>
    <w:rsid w:val="00F65050"/>
    <w:rsid w:val="00F748B8"/>
    <w:rsid w:val="00F768B4"/>
    <w:rsid w:val="00F8246F"/>
    <w:rsid w:val="00F84D74"/>
    <w:rsid w:val="00F86CA7"/>
    <w:rsid w:val="00F94B9F"/>
    <w:rsid w:val="00FA70AB"/>
    <w:rsid w:val="00FB0E43"/>
    <w:rsid w:val="00FC7CA2"/>
    <w:rsid w:val="00FD1DAB"/>
    <w:rsid w:val="00FD26D4"/>
    <w:rsid w:val="00FD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AD86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06032"/>
    <w:pPr>
      <w:spacing w:after="0" w:line="480" w:lineRule="auto"/>
      <w:ind w:left="720" w:hanging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3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930</Words>
  <Characters>1670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10T09:10:00Z</dcterms:created>
  <dcterms:modified xsi:type="dcterms:W3CDTF">2020-01-1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UYrnwHf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